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ustria received a score of 92.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ustr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
          <w:bCs/>
        </w:rPr>
        <w:t xml:space="preserve">89.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ustria received a score of 9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ustria received a score of 8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ustr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ustr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ustr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ustr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ust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ustr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ustr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ustr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ustr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ustr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ust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ust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ustr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F5CF3C-A3C0-4F5A-B6EE-1A1FD33A019C}"/>
</file>

<file path=customXml/itemProps2.xml><?xml version="1.0" encoding="utf-8"?>
<ds:datastoreItem xmlns:ds="http://schemas.openxmlformats.org/officeDocument/2006/customXml" ds:itemID="{25BE07DF-113E-4D02-9974-1390EA5CC7F8}"/>
</file>

<file path=customXml/itemProps3.xml><?xml version="1.0" encoding="utf-8"?>
<ds:datastoreItem xmlns:ds="http://schemas.openxmlformats.org/officeDocument/2006/customXml" ds:itemID="{E14374CE-44B3-4A42-8BD3-E68284927A6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19:31Z</dcterms:created>
  <dcterms:modified xsi:type="dcterms:W3CDTF">2024-11-01T13: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ustr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